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45400C7E" w14:textId="77777777" w:rsidR="007B1687" w:rsidRDefault="007B1687" w:rsidP="007B1687">
            <w:pPr>
              <w:pStyle w:val="Header"/>
              <w:tabs>
                <w:tab w:val="clear" w:pos="4320"/>
                <w:tab w:val="clear" w:pos="8640"/>
                <w:tab w:val="left" w:pos="3243"/>
              </w:tabs>
              <w:ind w:left="-24"/>
              <w:rPr>
                <w:rFonts w:ascii="Segoe UI" w:hAnsi="Segoe UI" w:cs="Segoe UI"/>
                <w:b/>
                <w:bCs/>
                <w:noProof/>
              </w:rPr>
            </w:pPr>
            <w:r w:rsidRPr="00325B0D">
              <w:rPr>
                <w:rFonts w:ascii="Segoe UI" w:hAnsi="Segoe UI" w:cs="Segoe UI"/>
                <w:b/>
                <w:bCs/>
                <w:noProof/>
              </w:rPr>
              <w:t xml:space="preserve">Journal of Environmental and Agricultural Studies </w:t>
            </w:r>
          </w:p>
          <w:p w14:paraId="452C08DA" w14:textId="77777777" w:rsidR="007B1687" w:rsidRPr="00BE4179" w:rsidRDefault="007B1687" w:rsidP="007B1687">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25B0D">
              <w:rPr>
                <w:rFonts w:ascii="Segoe UI" w:hAnsi="Segoe UI" w:cs="Segoe UI"/>
                <w:sz w:val="20"/>
                <w:szCs w:val="20"/>
              </w:rPr>
              <w:t>2710-1401</w:t>
            </w:r>
          </w:p>
          <w:p w14:paraId="455C6D2F" w14:textId="77777777" w:rsidR="007B1687" w:rsidRPr="00BE4179" w:rsidRDefault="007B1687" w:rsidP="007B168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eas</w:t>
            </w:r>
          </w:p>
          <w:p w14:paraId="2CBD29D7" w14:textId="05D583B0" w:rsidR="00101623" w:rsidRPr="00E00EFA" w:rsidRDefault="007B1687" w:rsidP="007B1687">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eas</w:t>
            </w:r>
          </w:p>
        </w:tc>
        <w:tc>
          <w:tcPr>
            <w:tcW w:w="4200" w:type="dxa"/>
          </w:tcPr>
          <w:p w14:paraId="469CF4D8" w14:textId="7B89A0EE" w:rsidR="00590B1C" w:rsidRDefault="00590B1C"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E</w:t>
            </w:r>
            <w:r w:rsidR="007B1687">
              <w:rPr>
                <w:rFonts w:ascii="Cambria" w:hAnsi="Cambria" w:cs="Segoe UI"/>
                <w:b/>
                <w:bCs/>
                <w:color w:val="FF3300"/>
                <w:sz w:val="56"/>
                <w:szCs w:val="56"/>
                <w:lang w:val="en-GB"/>
              </w:rPr>
              <w:t>A</w:t>
            </w:r>
            <w:r>
              <w:rPr>
                <w:rFonts w:ascii="Cambria" w:hAnsi="Cambria" w:cs="Segoe UI"/>
                <w:b/>
                <w:bCs/>
                <w:color w:val="FF3300"/>
                <w:sz w:val="56"/>
                <w:szCs w:val="56"/>
                <w:lang w:val="en-GB"/>
              </w:rPr>
              <w:t xml:space="preserve">S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2268A024"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w:t>
      </w:r>
      <w:r w:rsidR="00590B1C">
        <w:rPr>
          <w:rStyle w:val="Hyperlink"/>
          <w:rFonts w:ascii="Segoe UI" w:hAnsi="Segoe UI" w:cs="Segoe UI"/>
        </w:rPr>
        <w:t>e</w:t>
      </w:r>
      <w:r w:rsidR="007B1687">
        <w:rPr>
          <w:rStyle w:val="Hyperlink"/>
          <w:rFonts w:ascii="Segoe UI" w:hAnsi="Segoe UI" w:cs="Segoe UI"/>
        </w:rPr>
        <w:t>a</w:t>
      </w:r>
      <w:bookmarkStart w:id="1" w:name="_GoBack"/>
      <w:bookmarkEnd w:id="1"/>
      <w:r w:rsidR="00590B1C">
        <w:rPr>
          <w:rStyle w:val="Hyperlink"/>
          <w:rFonts w:ascii="Segoe UI" w:hAnsi="Segoe UI" w:cs="Segoe UI"/>
        </w:rPr>
        <w:t>s</w:t>
      </w:r>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925AA" w14:textId="77777777" w:rsidR="000B7CA3" w:rsidRDefault="000B7CA3" w:rsidP="00403993">
      <w:pPr>
        <w:spacing w:after="0" w:line="240" w:lineRule="auto"/>
      </w:pPr>
      <w:r>
        <w:separator/>
      </w:r>
    </w:p>
  </w:endnote>
  <w:endnote w:type="continuationSeparator" w:id="0">
    <w:p w14:paraId="1A9A91C7" w14:textId="77777777" w:rsidR="000B7CA3" w:rsidRDefault="000B7CA3"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C77B0" w14:textId="77777777" w:rsidR="000B7CA3" w:rsidRDefault="000B7CA3" w:rsidP="00403993">
      <w:pPr>
        <w:spacing w:after="0" w:line="240" w:lineRule="auto"/>
      </w:pPr>
      <w:r>
        <w:separator/>
      </w:r>
    </w:p>
  </w:footnote>
  <w:footnote w:type="continuationSeparator" w:id="0">
    <w:p w14:paraId="271AAD11" w14:textId="77777777" w:rsidR="000B7CA3" w:rsidRDefault="000B7CA3"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gFAPaGeSotAAAA"/>
  </w:docVars>
  <w:rsids>
    <w:rsidRoot w:val="007F28B3"/>
    <w:rsid w:val="000B7CA3"/>
    <w:rsid w:val="000E10ED"/>
    <w:rsid w:val="00101623"/>
    <w:rsid w:val="00131900"/>
    <w:rsid w:val="00135975"/>
    <w:rsid w:val="00166837"/>
    <w:rsid w:val="0017625C"/>
    <w:rsid w:val="001B0732"/>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51E60"/>
    <w:rsid w:val="00587F41"/>
    <w:rsid w:val="00590B1C"/>
    <w:rsid w:val="005F01CD"/>
    <w:rsid w:val="00614AD9"/>
    <w:rsid w:val="006349A9"/>
    <w:rsid w:val="006432F1"/>
    <w:rsid w:val="00714B50"/>
    <w:rsid w:val="007B1687"/>
    <w:rsid w:val="007B71FB"/>
    <w:rsid w:val="007E3A4A"/>
    <w:rsid w:val="007F28B3"/>
    <w:rsid w:val="008128CF"/>
    <w:rsid w:val="00833AC2"/>
    <w:rsid w:val="008577D4"/>
    <w:rsid w:val="00896A94"/>
    <w:rsid w:val="008E33DB"/>
    <w:rsid w:val="009043BA"/>
    <w:rsid w:val="009540CF"/>
    <w:rsid w:val="009570AD"/>
    <w:rsid w:val="00962AF0"/>
    <w:rsid w:val="00970BA2"/>
    <w:rsid w:val="009C5459"/>
    <w:rsid w:val="00A44259"/>
    <w:rsid w:val="00B1319D"/>
    <w:rsid w:val="00B13352"/>
    <w:rsid w:val="00B6470E"/>
    <w:rsid w:val="00BE3556"/>
    <w:rsid w:val="00C16471"/>
    <w:rsid w:val="00C3440E"/>
    <w:rsid w:val="00C76B36"/>
    <w:rsid w:val="00C8260A"/>
    <w:rsid w:val="00CF147E"/>
    <w:rsid w:val="00D343C6"/>
    <w:rsid w:val="00D73A1D"/>
    <w:rsid w:val="00E00EFA"/>
    <w:rsid w:val="00E763AE"/>
    <w:rsid w:val="00E842B1"/>
    <w:rsid w:val="00EC5EA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3</cp:revision>
  <dcterms:created xsi:type="dcterms:W3CDTF">2018-06-01T18:00:00Z</dcterms:created>
  <dcterms:modified xsi:type="dcterms:W3CDTF">2023-10-29T13:04:00Z</dcterms:modified>
</cp:coreProperties>
</file>